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rPr>
          <w:bCs/>
          <w:b/>
        </w:rPr>
        <w:t xml:space="preserve">John D. Smith</w:t>
      </w:r>
      <w:r>
        <w:br/>
      </w:r>
      <w:r>
        <w:t xml:space="preserve">1234 Industrial Parkway</w:t>
      </w:r>
      <w:r>
        <w:br/>
      </w:r>
      <w:r>
        <w:t xml:space="preserve">Houston, TX 77001</w:t>
      </w:r>
      <w:r>
        <w:br/>
      </w:r>
      <w:r>
        <w:t xml:space="preserve">(555) 123-4567</w:t>
      </w:r>
      <w:r>
        <w:br/>
      </w:r>
      <w:r>
        <w:t xml:space="preserve">john.smith@email.com</w:t>
      </w:r>
    </w:p>
    <w:p>
      <w:pPr>
        <w:pStyle w:val="BodyText"/>
      </w:pPr>
      <w:r>
        <w:rPr>
          <w:bCs/>
          <w:b/>
        </w:rPr>
        <w:t xml:space="preserve">Dear Hiring Manager,</w:t>
      </w:r>
    </w:p>
    <w:p>
      <w:pPr>
        <w:pStyle w:val="BodyText"/>
      </w:pPr>
      <w:r>
        <w:t xml:space="preserve">As a dedicated and innovative Chemical Engineer with over a decade of experience in process optimization, sustainable manufacturing, and industrial research, I am excited to apply for the Chemical Engineer position at [Company Name] in Houston, Texas. The dynamic energy of the United States Houston chemical industry—known for its cutting-edge innovation and global influence—aligns perfectly with my professional goals and expertise. I am eager to contribute my technical knowledge, problem-solving skills, and passion for advancing chemical engineering solutions to a forward-thinking organization like yours.</w:t>
      </w:r>
    </w:p>
    <w:p>
      <w:pPr>
        <w:pStyle w:val="BodyText"/>
      </w:pPr>
      <w:r>
        <w:t xml:space="preserve">My career has been defined by a commitment to excellence in the chemical engineering field. As a Chemical Engineer at [Previous Company Name], I led projects that focused on improving production efficiency while reducing environmental impact. For example, I designed and implemented a novel catalyst system for refining processes, which increased yield by 12% and reduced energy consumption by 8%. This work not only enhanced operational profitability but also reinforced my belief in the power of chemical engineering to drive both economic and environmental progress—values that resonate strongly with the mission of companies operating in Houston, Texas.</w:t>
      </w:r>
    </w:p>
    <w:p>
      <w:pPr>
        <w:pStyle w:val="BodyText"/>
      </w:pPr>
      <w:r>
        <w:t xml:space="preserve">Houston, as a hub for the energy and chemical industries in the United States, offers unparalleled opportunities for innovation. The city’s unique blend of academic institutions, research facilities, and industry leaders creates a vibrant ecosystem for chemical engineers to thrive. I have always been drawn to this environment because it fosters collaboration between academia and industry, enabling groundbreaking advancements in areas such as petrochemicals, renewable energy, and materials science. My experience in Houston’s chemical sector—whether through direct work with local companies or participation in industry conferences—has deepened my understanding of the region’s challenges and opportunities.</w:t>
      </w:r>
    </w:p>
    <w:p>
      <w:pPr>
        <w:pStyle w:val="BodyText"/>
      </w:pPr>
      <w:r>
        <w:t xml:space="preserve">In addition to my technical expertise, I bring strong interpersonal skills that are essential for success in a team-oriented field like chemical engineering. I have collaborated with cross-functional teams, including process engineers, environmental scientists, and project managers, to deliver complex projects on time and within budget. For instance, during my tenure at [Previous Company Name], I worked closely with the sustainability department to develop a waste reduction plan that lowered the company’s carbon footprint by 15% over two years. This experience taught me the importance of communication and adaptability in solving real-world problems—a mindset I carry into every project.</w:t>
      </w:r>
    </w:p>
    <w:p>
      <w:pPr>
        <w:pStyle w:val="BodyText"/>
      </w:pPr>
      <w:r>
        <w:t xml:space="preserve">One of my proudest achievements as a Chemical Engineer was spearheading a research initiative on green chemistry practices. This project, which involved developing biodegradable polymers for industrial applications, was recognized with an award from the American Institute of Chemical Engineers (AIChE). The success of this work demonstrated my ability to balance innovation with practicality, ensuring that engineering solutions are both technically sound and economically viable. I am particularly drawn to [Company Name]’s focus on sustainable technologies, as it reflects the same vision that has guided my career.</w:t>
      </w:r>
    </w:p>
    <w:p>
      <w:pPr>
        <w:pStyle w:val="BodyText"/>
      </w:pPr>
      <w:r>
        <w:t xml:space="preserve">My qualifications also include a strong foundation in chemical process design, thermodynamics, and plant safety protocols. I hold a Bachelor’s degree in Chemical Engineering from [University Name] and am a licensed Professional Engineer (PE) in the United States. I stay current with industry trends through continuous learning, including certifications in Process Safety Management and Lean Six Sigma. These credentials enable me to contribute immediately to projects that require both technical precision and strategic thinking.</w:t>
      </w:r>
    </w:p>
    <w:p>
      <w:pPr>
        <w:pStyle w:val="BodyText"/>
      </w:pPr>
      <w:r>
        <w:t xml:space="preserve">Houston’s chemical industry is at the forefront of global innovation, and I am eager to play a role in its continued success. Whether it’s optimizing production processes, developing environmentally responsible technologies, or mentoring the next generation of engineers, I am committed to making a meaningful impact. The opportunity to work with [Company Name], a leader in the United States Houston chemical engineering landscape, would be an incredible milestone in my career.</w:t>
      </w:r>
    </w:p>
    <w:p>
      <w:pPr>
        <w:pStyle w:val="BodyText"/>
      </w:pPr>
      <w:r>
        <w:t xml:space="preserve">Thank you for considering my application. I would welcome the chance to discuss how my skills and experience align with your needs. Please feel free to contact me at (555) 123-4567 or john.smith@email.com at your earliest convenience. I look forward to the possibility of contributing to [Company Name]’s mission of excellence in chemical engineering.</w:t>
      </w:r>
    </w:p>
    <w:p>
      <w:pPr>
        <w:pStyle w:val="BodyText"/>
      </w:pPr>
      <w:r>
        <w:t xml:space="preserve">Sincerely,</w:t>
      </w:r>
      <w:r>
        <w:br/>
      </w:r>
      <w:r>
        <w:rPr>
          <w:bCs/>
          <w:b/>
        </w:rPr>
        <w:t xml:space="preserve">John D. Smi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4T00:26:01Z</dcterms:created>
  <dcterms:modified xsi:type="dcterms:W3CDTF">2026-07-24T00:26:01Z</dcterms:modified>
</cp:coreProperties>
</file>

<file path=docProps/custom.xml><?xml version="1.0" encoding="utf-8"?>
<Properties xmlns="http://schemas.openxmlformats.org/officeDocument/2006/custom-properties" xmlns:vt="http://schemas.openxmlformats.org/officeDocument/2006/docPropsVTypes"/>
</file>